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3D30" w:rsidRDefault="00293D30" w:rsidP="00293D30">
      <w:r>
        <w:rPr>
          <w:rFonts w:hint="eastAsia"/>
        </w:rPr>
        <w:t>班別</w:t>
      </w:r>
      <w:r>
        <w:rPr>
          <w:rFonts w:hint="eastAsia"/>
        </w:rPr>
        <w:t>:</w:t>
      </w:r>
      <w:r w:rsidR="00775382">
        <w:rPr>
          <w:rFonts w:hint="eastAsia"/>
        </w:rPr>
        <w:t>資傳三</w:t>
      </w:r>
      <w:r w:rsidR="00775382">
        <w:rPr>
          <w:rFonts w:hint="eastAsia"/>
        </w:rPr>
        <w:t>A</w:t>
      </w:r>
      <w:r w:rsidR="00775382">
        <w:t xml:space="preserve">      </w:t>
      </w:r>
      <w:r>
        <w:rPr>
          <w:rFonts w:hint="eastAsia"/>
        </w:rPr>
        <w:t>姓名</w:t>
      </w:r>
      <w:r>
        <w:rPr>
          <w:rFonts w:hint="eastAsia"/>
        </w:rPr>
        <w:t>:</w:t>
      </w:r>
      <w:r w:rsidR="00775382">
        <w:rPr>
          <w:rFonts w:hint="eastAsia"/>
        </w:rPr>
        <w:t>徐偉倫</w:t>
      </w:r>
      <w:r w:rsidR="00775382">
        <w:t xml:space="preserve">          </w:t>
      </w:r>
      <w:r>
        <w:rPr>
          <w:rFonts w:hint="eastAsia"/>
        </w:rPr>
        <w:t>學號</w:t>
      </w:r>
      <w:r>
        <w:rPr>
          <w:rFonts w:hint="eastAsia"/>
        </w:rPr>
        <w:t>:</w:t>
      </w:r>
      <w:r w:rsidR="00775382">
        <w:rPr>
          <w:rFonts w:hint="eastAsia"/>
        </w:rPr>
        <w:t>41041622</w:t>
      </w:r>
      <w:r w:rsidR="00231701">
        <w:rPr>
          <w:rFonts w:hint="eastAsia"/>
        </w:rPr>
        <w:t>3</w:t>
      </w:r>
      <w:r>
        <w:t xml:space="preserve">                  </w:t>
      </w:r>
    </w:p>
    <w:p w:rsidR="00293D30" w:rsidRPr="00775382" w:rsidRDefault="00293D30" w:rsidP="00293D30"/>
    <w:p w:rsidR="00293D30" w:rsidRDefault="00293D30" w:rsidP="00293D30"/>
    <w:p w:rsidR="00293D30" w:rsidRDefault="00293D30" w:rsidP="00293D30">
      <w:r>
        <w:t>GitHub url:</w:t>
      </w:r>
    </w:p>
    <w:p w:rsidR="00293D30" w:rsidRDefault="00293D30" w:rsidP="00293D30">
      <w:r>
        <w:rPr>
          <w:rFonts w:hint="eastAsia"/>
        </w:rPr>
        <w:t>請先寫上姓名學號</w:t>
      </w:r>
      <w:r>
        <w:rPr>
          <w:rFonts w:hint="eastAsia"/>
        </w:rPr>
        <w:t>,</w:t>
      </w:r>
      <w:r>
        <w:rPr>
          <w:rFonts w:hint="eastAsia"/>
        </w:rPr>
        <w:t>將</w:t>
      </w:r>
      <w:r>
        <w:rPr>
          <w:rFonts w:hint="eastAsia"/>
        </w:rPr>
        <w:t>w</w:t>
      </w:r>
      <w:r>
        <w:t xml:space="preserve">ord </w:t>
      </w:r>
      <w:r>
        <w:rPr>
          <w:rFonts w:hint="eastAsia"/>
        </w:rPr>
        <w:t>檔繳交到</w:t>
      </w:r>
      <w:r>
        <w:rPr>
          <w:rFonts w:hint="eastAsia"/>
        </w:rPr>
        <w:t>e-</w:t>
      </w:r>
      <w:r>
        <w:t>learning.</w:t>
      </w:r>
    </w:p>
    <w:p w:rsidR="00293D30" w:rsidRDefault="00293D30" w:rsidP="00293D30"/>
    <w:p w:rsidR="00A8735E" w:rsidRDefault="00C44535" w:rsidP="00293D30">
      <w:r>
        <w:rPr>
          <w:rFonts w:hint="eastAsia"/>
        </w:rPr>
        <w:t>以</w:t>
      </w:r>
      <w:r>
        <w:rPr>
          <w:rFonts w:hint="eastAsia"/>
        </w:rPr>
        <w:t>C#</w:t>
      </w:r>
      <w:r w:rsidR="00293D30">
        <w:rPr>
          <w:rFonts w:hint="eastAsia"/>
        </w:rPr>
        <w:t>設計一個可加註解的多媒體電子書的</w:t>
      </w:r>
      <w:r w:rsidR="00293D30">
        <w:rPr>
          <w:rFonts w:hint="eastAsia"/>
        </w:rPr>
        <w:t>UI,</w:t>
      </w:r>
      <w:r w:rsidR="00293D30">
        <w:rPr>
          <w:rFonts w:hint="eastAsia"/>
        </w:rPr>
        <w:t>如下</w:t>
      </w:r>
    </w:p>
    <w:p w:rsidR="00A8735E" w:rsidRDefault="00F922E4" w:rsidP="00293D30">
      <w:hyperlink r:id="rId5" w:history="1">
        <w:r w:rsidR="00A8735E" w:rsidRPr="00A940CD">
          <w:rPr>
            <w:rStyle w:val="a4"/>
          </w:rPr>
          <w:t>https://www.youtube.com/watch?v=FhUs-6b8EE8&amp;feature=youtu.be</w:t>
        </w:r>
      </w:hyperlink>
    </w:p>
    <w:p w:rsidR="00A8735E" w:rsidRPr="00A8735E" w:rsidRDefault="00A8735E" w:rsidP="00293D30"/>
    <w:p w:rsidR="00293D30" w:rsidRDefault="00293D30" w:rsidP="00293D30">
      <w:r>
        <w:rPr>
          <w:rFonts w:hint="eastAsia"/>
        </w:rPr>
        <w:t>假設圖片目錄中所有的圖即電子書的內容。</w:t>
      </w:r>
      <w:r w:rsidR="00B14050">
        <w:rPr>
          <w:rFonts w:hint="eastAsia"/>
        </w:rPr>
        <w:t>每</w:t>
      </w:r>
      <w:proofErr w:type="gramStart"/>
      <w:r w:rsidR="00B14050">
        <w:rPr>
          <w:rFonts w:hint="eastAsia"/>
        </w:rPr>
        <w:t>個</w:t>
      </w:r>
      <w:proofErr w:type="gramEnd"/>
      <w:r w:rsidR="00B14050">
        <w:rPr>
          <w:rFonts w:hint="eastAsia"/>
        </w:rPr>
        <w:t>功能請貼最簡的程式碼，與</w:t>
      </w:r>
      <w:proofErr w:type="gramStart"/>
      <w:r w:rsidR="00B14050">
        <w:rPr>
          <w:rFonts w:hint="eastAsia"/>
        </w:rPr>
        <w:t>結果截</w:t>
      </w:r>
      <w:proofErr w:type="gramEnd"/>
      <w:r w:rsidR="00B14050">
        <w:rPr>
          <w:rFonts w:hint="eastAsia"/>
        </w:rPr>
        <w:t>圖。</w:t>
      </w:r>
    </w:p>
    <w:p w:rsidR="00293D30" w:rsidRPr="00293D30" w:rsidRDefault="00293D30" w:rsidP="00293D30"/>
    <w:p w:rsidR="00293D30" w:rsidRDefault="00293D30" w:rsidP="00293D30">
      <w:r>
        <w:rPr>
          <w:rFonts w:hint="eastAsia"/>
        </w:rPr>
        <w:t>*</w:t>
      </w:r>
      <w:r>
        <w:t xml:space="preserve"> Project </w:t>
      </w:r>
      <w:r>
        <w:rPr>
          <w:rFonts w:hint="eastAsia"/>
        </w:rPr>
        <w:t>名稱以</w:t>
      </w:r>
      <w:r>
        <w:rPr>
          <w:rFonts w:hint="eastAsia"/>
        </w:rPr>
        <w:t>B</w:t>
      </w:r>
      <w:r>
        <w:t xml:space="preserve"> </w:t>
      </w:r>
      <w:r>
        <w:rPr>
          <w:rFonts w:hint="eastAsia"/>
        </w:rPr>
        <w:t>開頭</w:t>
      </w:r>
      <w:proofErr w:type="gramStart"/>
      <w:r>
        <w:rPr>
          <w:rFonts w:hint="eastAsia"/>
        </w:rPr>
        <w:t>後加學號</w:t>
      </w:r>
      <w:proofErr w:type="gramEnd"/>
    </w:p>
    <w:p w:rsidR="00293D30" w:rsidRDefault="00293D30" w:rsidP="00293D30">
      <w:r>
        <w:rPr>
          <w:rFonts w:hint="eastAsia"/>
        </w:rPr>
        <w:t>*</w:t>
      </w:r>
      <w:r>
        <w:rPr>
          <w:rFonts w:hint="eastAsia"/>
        </w:rPr>
        <w:t>必需上傳</w:t>
      </w:r>
      <w:proofErr w:type="spellStart"/>
      <w:r>
        <w:rPr>
          <w:rFonts w:hint="eastAsia"/>
        </w:rPr>
        <w:t>g</w:t>
      </w:r>
      <w:r>
        <w:t>ithub</w:t>
      </w:r>
      <w:proofErr w:type="spellEnd"/>
      <w:r>
        <w:t>,</w:t>
      </w:r>
      <w:r>
        <w:rPr>
          <w:rFonts w:hint="eastAsia"/>
        </w:rPr>
        <w:t>能成功</w:t>
      </w:r>
      <w:r>
        <w:rPr>
          <w:rFonts w:hint="eastAsia"/>
        </w:rPr>
        <w:t>c</w:t>
      </w:r>
      <w:r>
        <w:t xml:space="preserve">ompile </w:t>
      </w:r>
      <w:r>
        <w:rPr>
          <w:rFonts w:hint="eastAsia"/>
        </w:rPr>
        <w:t>與</w:t>
      </w:r>
      <w:r>
        <w:rPr>
          <w:rFonts w:hint="eastAsia"/>
        </w:rPr>
        <w:t>r</w:t>
      </w:r>
      <w:r>
        <w:t xml:space="preserve">un </w:t>
      </w:r>
      <w:r>
        <w:rPr>
          <w:rFonts w:hint="eastAsia"/>
        </w:rPr>
        <w:t>才計分。</w:t>
      </w:r>
      <w:r>
        <w:t xml:space="preserve"> </w:t>
      </w:r>
    </w:p>
    <w:p w:rsidR="006B7FAE" w:rsidRDefault="006B7FAE"/>
    <w:p w:rsidR="00293D30" w:rsidRDefault="00293D30" w:rsidP="00293D3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如何以程式將圖片目錄所有</w:t>
      </w:r>
      <w:proofErr w:type="gramStart"/>
      <w:r>
        <w:rPr>
          <w:rFonts w:hint="eastAsia"/>
        </w:rPr>
        <w:t>的圖依一定</w:t>
      </w:r>
      <w:proofErr w:type="gramEnd"/>
      <w:r>
        <w:rPr>
          <w:rFonts w:hint="eastAsia"/>
        </w:rPr>
        <w:t>順序</w:t>
      </w:r>
      <w:r>
        <w:rPr>
          <w:rFonts w:hint="eastAsia"/>
        </w:rPr>
        <w:t>,</w:t>
      </w:r>
      <w:r>
        <w:rPr>
          <w:rFonts w:hint="eastAsia"/>
        </w:rPr>
        <w:t>記錄</w:t>
      </w:r>
      <w:r w:rsidR="00C44535">
        <w:rPr>
          <w:rFonts w:hint="eastAsia"/>
        </w:rPr>
        <w:t>在一個</w:t>
      </w:r>
      <w:r w:rsidR="00C44535">
        <w:rPr>
          <w:rFonts w:hint="eastAsia"/>
        </w:rPr>
        <w:t>l</w:t>
      </w:r>
      <w:r w:rsidR="00C44535">
        <w:t xml:space="preserve">ist </w:t>
      </w:r>
      <w:r w:rsidR="00C44535">
        <w:rPr>
          <w:rFonts w:hint="eastAsia"/>
        </w:rPr>
        <w:t>中。</w:t>
      </w:r>
    </w:p>
    <w:p w:rsidR="00C44535" w:rsidRDefault="00293D30" w:rsidP="00293D3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顯示第一張圖</w:t>
      </w:r>
      <w:r w:rsidR="00C44535">
        <w:rPr>
          <w:rFonts w:hint="eastAsia"/>
        </w:rPr>
        <w:t>。</w:t>
      </w:r>
    </w:p>
    <w:p w:rsidR="00902163" w:rsidRDefault="00902163" w:rsidP="00293D3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預先規劃１０個按鈕圖示，如何讓圖示自動編排？</w:t>
      </w:r>
    </w:p>
    <w:p w:rsidR="00293D30" w:rsidRDefault="00293D30" w:rsidP="00293D3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製作二個按鈕</w:t>
      </w:r>
      <w:r>
        <w:rPr>
          <w:rFonts w:hint="eastAsia"/>
        </w:rPr>
        <w:t>,</w:t>
      </w:r>
      <w:r w:rsidR="00C44535">
        <w:rPr>
          <w:rFonts w:hint="eastAsia"/>
        </w:rPr>
        <w:t>下頁上頁分別會取下一張與上一張圖。</w:t>
      </w:r>
    </w:p>
    <w:p w:rsidR="00C44535" w:rsidRDefault="00B14050" w:rsidP="00293D3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製作畫筆的按鈕，點選後可在圖片上繪圖標記。</w:t>
      </w:r>
    </w:p>
    <w:p w:rsidR="00B14050" w:rsidRDefault="00B14050" w:rsidP="00293D3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製作紅綠兩色的按鈕，點</w:t>
      </w:r>
      <w:proofErr w:type="gramStart"/>
      <w:r>
        <w:rPr>
          <w:rFonts w:hint="eastAsia"/>
        </w:rPr>
        <w:t>紅色即繪出</w:t>
      </w:r>
      <w:proofErr w:type="gramEnd"/>
      <w:r>
        <w:rPr>
          <w:rFonts w:hint="eastAsia"/>
        </w:rPr>
        <w:t>紅色的筆，點</w:t>
      </w:r>
      <w:proofErr w:type="gramStart"/>
      <w:r>
        <w:rPr>
          <w:rFonts w:hint="eastAsia"/>
        </w:rPr>
        <w:t>綠色即繪出</w:t>
      </w:r>
      <w:proofErr w:type="gramEnd"/>
      <w:r>
        <w:rPr>
          <w:rFonts w:hint="eastAsia"/>
        </w:rPr>
        <w:t>綠色的筆。</w:t>
      </w:r>
    </w:p>
    <w:p w:rsidR="00B14050" w:rsidRDefault="00B14050" w:rsidP="00293D3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製作粗細二個按鈕，點選後可改變筆的粗細。要能與上面共同工作。即至少有四種組合，</w:t>
      </w:r>
      <w:bookmarkStart w:id="0" w:name="_GoBack"/>
      <w:bookmarkEnd w:id="0"/>
      <w:proofErr w:type="gramStart"/>
      <w:r>
        <w:rPr>
          <w:rFonts w:hint="eastAsia"/>
        </w:rPr>
        <w:t>紅粗，紅細，綠粗，綠細</w:t>
      </w:r>
      <w:proofErr w:type="gramEnd"/>
      <w:r>
        <w:rPr>
          <w:rFonts w:hint="eastAsia"/>
        </w:rPr>
        <w:t>。</w:t>
      </w:r>
    </w:p>
    <w:p w:rsidR="00C44535" w:rsidRDefault="00C34102" w:rsidP="00293D3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製作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橡皮擦的按鈕，點選後可擦掉已繪製的筆觸。</w:t>
      </w:r>
    </w:p>
    <w:p w:rsidR="00293D30" w:rsidRDefault="00C34102" w:rsidP="00C34102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設計一個按鈕，按下後</w:t>
      </w:r>
      <w:r>
        <w:rPr>
          <w:rFonts w:hint="eastAsia"/>
        </w:rPr>
        <w:t>U</w:t>
      </w:r>
      <w:r>
        <w:t xml:space="preserve">I </w:t>
      </w:r>
      <w:r>
        <w:rPr>
          <w:rFonts w:hint="eastAsia"/>
        </w:rPr>
        <w:t>變成浮動的視窗。</w:t>
      </w:r>
      <w:r w:rsidR="00902163">
        <w:rPr>
          <w:rFonts w:hint="eastAsia"/>
        </w:rPr>
        <w:t>可隨意調整視窗的位置。</w:t>
      </w:r>
    </w:p>
    <w:p w:rsidR="00902163" w:rsidRDefault="00902163" w:rsidP="00C34102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如果視窗位置在下半部，</w:t>
      </w:r>
      <w:r>
        <w:rPr>
          <w:rFonts w:hint="eastAsia"/>
        </w:rPr>
        <w:t>U</w:t>
      </w:r>
      <w:r>
        <w:t>I</w:t>
      </w:r>
      <w:r>
        <w:rPr>
          <w:rFonts w:hint="eastAsia"/>
        </w:rPr>
        <w:t>的按鈕自動橫排，反之自動直排。</w:t>
      </w:r>
    </w:p>
    <w:p w:rsidR="007D0C94" w:rsidRDefault="007D0C94" w:rsidP="007D0C94"/>
    <w:p w:rsidR="007D0C94" w:rsidRDefault="007D0C94" w:rsidP="007D0C94"/>
    <w:p w:rsidR="007D0C94" w:rsidRDefault="007D0C94" w:rsidP="007D0C94"/>
    <w:p w:rsidR="007D0C94" w:rsidRDefault="007D0C94" w:rsidP="007D0C94"/>
    <w:p w:rsidR="007D0C94" w:rsidRDefault="007D0C94" w:rsidP="007D0C94"/>
    <w:p w:rsidR="007D0C94" w:rsidRDefault="007D0C94" w:rsidP="007D0C94"/>
    <w:p w:rsidR="007D0C94" w:rsidRDefault="007D0C94" w:rsidP="007D0C94"/>
    <w:p w:rsidR="007D0C94" w:rsidRDefault="007D0C94" w:rsidP="007D0C94"/>
    <w:p w:rsidR="007D0C94" w:rsidRDefault="007D0C94" w:rsidP="007D0C94"/>
    <w:p w:rsidR="007D0C94" w:rsidRDefault="007D0C94" w:rsidP="007D0C94"/>
    <w:p w:rsidR="00ED0E8F" w:rsidRDefault="00ED0E8F" w:rsidP="007D0C94">
      <w:r>
        <w:rPr>
          <w:rFonts w:hint="eastAsia"/>
        </w:rPr>
        <w:lastRenderedPageBreak/>
        <w:t>顯示第一張圖。</w:t>
      </w:r>
    </w:p>
    <w:p w:rsidR="00ED0E8F" w:rsidRPr="00ED0E8F" w:rsidRDefault="00ED0E8F" w:rsidP="007D0C94">
      <w:pPr>
        <w:rPr>
          <w:rFonts w:hint="eastAsia"/>
        </w:rPr>
      </w:pPr>
      <w:r>
        <w:rPr>
          <w:rFonts w:hint="eastAsia"/>
        </w:rPr>
        <w:t>製作二個按鈕</w:t>
      </w:r>
      <w:r>
        <w:rPr>
          <w:rFonts w:hint="eastAsia"/>
        </w:rPr>
        <w:t>,</w:t>
      </w:r>
      <w:r>
        <w:rPr>
          <w:rFonts w:hint="eastAsia"/>
        </w:rPr>
        <w:t>下頁上頁分別會取下一張與上一張圖。</w:t>
      </w:r>
    </w:p>
    <w:p w:rsidR="007D0C94" w:rsidRDefault="00ED0E8F" w:rsidP="007D0C94">
      <w:r>
        <w:rPr>
          <w:noProof/>
        </w:rPr>
        <w:drawing>
          <wp:inline distT="0" distB="0" distL="0" distR="0">
            <wp:extent cx="3599061" cy="2024743"/>
            <wp:effectExtent l="0" t="0" r="1905" b="0"/>
            <wp:docPr id="10" name="圖片 10" descr="C:\Users\國恩愛我\AppData\Local\Microsoft\Windows\INetCache\Content.Word\未命名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國恩愛我\AppData\Local\Microsoft\Windows\INetCache\Content.Word\未命名3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695" cy="2034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0C94" w:rsidRDefault="00ED0E8F" w:rsidP="007D0C94">
      <w:r>
        <w:rPr>
          <w:noProof/>
        </w:rPr>
        <w:drawing>
          <wp:inline distT="0" distB="0" distL="0" distR="0">
            <wp:extent cx="3620169" cy="2036618"/>
            <wp:effectExtent l="0" t="0" r="0" b="1905"/>
            <wp:docPr id="12" name="圖片 12" descr="C:\Users\國恩愛我\AppData\Local\Microsoft\Windows\INetCache\Content.Word\未命名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國恩愛我\AppData\Local\Microsoft\Windows\INetCache\Content.Word\未命名8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207" cy="204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620169" cy="2036618"/>
            <wp:effectExtent l="0" t="0" r="0" b="1905"/>
            <wp:docPr id="11" name="圖片 11" descr="C:\Users\國恩愛我\AppData\Local\Microsoft\Windows\INetCache\Content.Word\未命名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國恩愛我\AppData\Local\Microsoft\Windows\INetCache\Content.Word\未命名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7749" cy="2046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0E8F" w:rsidRDefault="00ED0E8F" w:rsidP="00ED0E8F">
      <w:r>
        <w:rPr>
          <w:noProof/>
        </w:rPr>
        <w:drawing>
          <wp:inline distT="0" distB="0" distL="0" distR="0">
            <wp:extent cx="3651831" cy="2054431"/>
            <wp:effectExtent l="0" t="0" r="6350" b="3175"/>
            <wp:docPr id="13" name="圖片 13" descr="C:\Users\國恩愛我\AppData\Local\Microsoft\Windows\INetCache\Content.Word\未命名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國恩愛我\AppData\Local\Microsoft\Windows\INetCache\Content.Word\未命名6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1834" cy="2065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3835730" cy="2157887"/>
            <wp:effectExtent l="0" t="0" r="0" b="0"/>
            <wp:docPr id="14" name="圖片 14" descr="C:\Users\國恩愛我\AppData\Local\Microsoft\Windows\INetCache\Content.Word\未命名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國恩愛我\AppData\Local\Microsoft\Windows\INetCache\Content.Word\未命名7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9209" cy="2159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D0E8F" w:rsidRDefault="00ED0E8F" w:rsidP="00ED0E8F">
      <w:r>
        <w:rPr>
          <w:rFonts w:hint="eastAsia"/>
        </w:rPr>
        <w:t>製作畫筆的按鈕，點選後可在圖片上繪圖標記。</w:t>
      </w:r>
    </w:p>
    <w:p w:rsidR="00ED0E8F" w:rsidRDefault="00ED0E8F" w:rsidP="00ED0E8F">
      <w:r>
        <w:rPr>
          <w:rFonts w:hint="eastAsia"/>
        </w:rPr>
        <w:t>製作紅綠兩色的按鈕，點</w:t>
      </w:r>
      <w:proofErr w:type="gramStart"/>
      <w:r>
        <w:rPr>
          <w:rFonts w:hint="eastAsia"/>
        </w:rPr>
        <w:t>紅色即繪出</w:t>
      </w:r>
      <w:proofErr w:type="gramEnd"/>
      <w:r>
        <w:rPr>
          <w:rFonts w:hint="eastAsia"/>
        </w:rPr>
        <w:t>紅色的筆，點</w:t>
      </w:r>
      <w:proofErr w:type="gramStart"/>
      <w:r>
        <w:rPr>
          <w:rFonts w:hint="eastAsia"/>
        </w:rPr>
        <w:t>綠色即繪出</w:t>
      </w:r>
      <w:proofErr w:type="gramEnd"/>
      <w:r>
        <w:rPr>
          <w:rFonts w:hint="eastAsia"/>
        </w:rPr>
        <w:t>綠色的筆。</w:t>
      </w:r>
    </w:p>
    <w:p w:rsidR="00ED0E8F" w:rsidRDefault="00ED0E8F" w:rsidP="00ED0E8F">
      <w:r>
        <w:rPr>
          <w:rFonts w:hint="eastAsia"/>
        </w:rPr>
        <w:t>製作粗細二個按鈕，點選後可改變筆的粗細。要能與上面共同工作。即至少有四種組合，</w:t>
      </w:r>
      <w:proofErr w:type="gramStart"/>
      <w:r>
        <w:rPr>
          <w:rFonts w:hint="eastAsia"/>
        </w:rPr>
        <w:t>紅粗，紅細，綠粗，綠細</w:t>
      </w:r>
      <w:proofErr w:type="gramEnd"/>
      <w:r>
        <w:rPr>
          <w:rFonts w:hint="eastAsia"/>
        </w:rPr>
        <w:t>。</w:t>
      </w:r>
    </w:p>
    <w:p w:rsidR="00ED0E8F" w:rsidRDefault="00ED0E8F" w:rsidP="00ED0E8F">
      <w:pPr>
        <w:rPr>
          <w:rFonts w:hint="eastAsia"/>
        </w:rPr>
      </w:pPr>
      <w:r>
        <w:rPr>
          <w:noProof/>
        </w:rPr>
        <w:drawing>
          <wp:inline distT="0" distB="0" distL="0" distR="0">
            <wp:extent cx="3942608" cy="2218014"/>
            <wp:effectExtent l="0" t="0" r="1270" b="0"/>
            <wp:docPr id="15" name="圖片 15" descr="C:\Users\國恩愛我\AppData\Local\Microsoft\Windows\INetCache\Content.Word\未命名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國恩愛我\AppData\Local\Microsoft\Windows\INetCache\Content.Word\未命名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836" cy="2228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>
            <wp:extent cx="3979021" cy="2238499"/>
            <wp:effectExtent l="0" t="0" r="2540" b="9525"/>
            <wp:docPr id="16" name="圖片 16" descr="C:\Users\國恩愛我\AppData\Local\Microsoft\Windows\INetCache\Content.Word\未命名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國恩愛我\AppData\Local\Microsoft\Windows\INetCache\Content.Word\未命名1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060" cy="2246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lastRenderedPageBreak/>
        <w:drawing>
          <wp:inline distT="0" distB="0" distL="0" distR="0">
            <wp:extent cx="4096987" cy="2304864"/>
            <wp:effectExtent l="0" t="0" r="0" b="635"/>
            <wp:docPr id="17" name="圖片 17" descr="C:\Users\國恩愛我\AppData\Local\Microsoft\Windows\INetCache\Content.Word\未命名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國恩愛我\AppData\Local\Microsoft\Windows\INetCache\Content.Word\未命名2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318" cy="230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0C94" w:rsidRPr="00ED0E8F" w:rsidRDefault="007D0C94" w:rsidP="007D0C94"/>
    <w:p w:rsidR="007D0C94" w:rsidRDefault="007D0C94" w:rsidP="007D0C94"/>
    <w:p w:rsidR="007D0C94" w:rsidRPr="00293D30" w:rsidRDefault="007D0C94" w:rsidP="007D0C94">
      <w:pPr>
        <w:rPr>
          <w:rFonts w:hint="eastAsia"/>
        </w:rPr>
      </w:pPr>
    </w:p>
    <w:sectPr w:rsidR="007D0C94" w:rsidRPr="00293D3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9D1254"/>
    <w:multiLevelType w:val="hybridMultilevel"/>
    <w:tmpl w:val="BDDAD49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4499539D"/>
    <w:multiLevelType w:val="hybridMultilevel"/>
    <w:tmpl w:val="027E06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110258F"/>
    <w:multiLevelType w:val="hybridMultilevel"/>
    <w:tmpl w:val="BDDAD49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6B3803DA"/>
    <w:multiLevelType w:val="hybridMultilevel"/>
    <w:tmpl w:val="BDDAD49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jQ3MDQzNbI0MTFX0lEKTi0uzszPAykwrAUAwXNkaCwAAAA="/>
  </w:docVars>
  <w:rsids>
    <w:rsidRoot w:val="00CE6D49"/>
    <w:rsid w:val="00231701"/>
    <w:rsid w:val="00293D30"/>
    <w:rsid w:val="006B7FAE"/>
    <w:rsid w:val="00775382"/>
    <w:rsid w:val="007D0C94"/>
    <w:rsid w:val="00902163"/>
    <w:rsid w:val="00A8735E"/>
    <w:rsid w:val="00B14050"/>
    <w:rsid w:val="00C34102"/>
    <w:rsid w:val="00C44535"/>
    <w:rsid w:val="00CE6D49"/>
    <w:rsid w:val="00ED0E8F"/>
    <w:rsid w:val="00F92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D7020"/>
  <w15:chartTrackingRefBased/>
  <w15:docId w15:val="{B8DC88C8-474C-4743-B09D-E9EAEBF57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93D30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93D30"/>
    <w:pPr>
      <w:ind w:leftChars="200" w:left="480"/>
    </w:pPr>
  </w:style>
  <w:style w:type="character" w:styleId="a4">
    <w:name w:val="Hyperlink"/>
    <w:basedOn w:val="a0"/>
    <w:uiPriority w:val="99"/>
    <w:unhideWhenUsed/>
    <w:rsid w:val="00A8735E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A8735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youtube.com/watch?v=FhUs-6b8EE8&amp;feature=youtu.be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1</Words>
  <Characters>693</Characters>
  <Application>Microsoft Office Word</Application>
  <DocSecurity>0</DocSecurity>
  <Lines>5</Lines>
  <Paragraphs>1</Paragraphs>
  <ScaleCrop>false</ScaleCrop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吳賦哲</dc:creator>
  <cp:keywords/>
  <dc:description/>
  <cp:lastModifiedBy>張國恩</cp:lastModifiedBy>
  <cp:revision>2</cp:revision>
  <dcterms:created xsi:type="dcterms:W3CDTF">2018-01-10T09:13:00Z</dcterms:created>
  <dcterms:modified xsi:type="dcterms:W3CDTF">2018-01-10T09:13:00Z</dcterms:modified>
</cp:coreProperties>
</file>